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 w:rsidR="00CA5FB5" w:rsidRPr="00E74FFE" w:rsidSect="00EF67C3">
      <w:headerReference w:type="default" r:id="rId10"/>
      <w:headerReference w:type="first" r:id="rId9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001FC5" w14:textId="69CFBB34" w:rsidR="00783C2A" w:rsidRDefault="00783C2A" w:rsidP="00783C2A">
    <w:pPr>
      <w:pStyle w:val="Footer"/>
    </w:pPr>
    <w:r>
      <w:t>about 100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496DC9" w14:textId="77777777" w:rsidR="00EF67C3" w:rsidRPr="00EF67C3" w:rsidRDefault="00F36EBE" w:rsidP="00EF67C3">
    <w:pPr>
      <w:pStyle w:val="Header"/>
    </w:pPr>
    <w:r>
      <w:t>DE HOUWER / DEV_random_suppor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14:paraId="2E6CC818" w14:textId="77777777" w:rsidTr="00D15BD0">
      <w:tc>
        <w:tcPr>
          <w:tcW w:w="4675" w:type="dxa"/>
        </w:tcPr>
        <w:p w14:paraId="6C35F3C6" w14:textId="77777777" w:rsidR="00D15BD0" w:rsidRDefault="00D15BD0" w:rsidP="00D15BD0">
          <w:pPr>
            <w:pStyle w:val="Header"/>
            <w:jc w:val="left"/>
          </w:pPr>
          <w:r>
            <w:t>Stijn Dejongh</w:t>
          </w:r>
        </w:p>
        <w:p w14:paraId="6CD5D8D4" w14:textId="77777777" w:rsidR="00D15BD0" w:rsidRDefault="00D15BD0" w:rsidP="00D15BD0">
          <w:pPr>
            <w:pStyle w:val="Header"/>
            <w:jc w:val="left"/>
          </w:pPr>
          <w:r>
            <w:t>12 Courier Lane</w:t>
          </w:r>
        </w:p>
        <w:p w14:paraId="62EC3E6A" w14:textId="77777777" w:rsidR="00D15BD0" w:rsidRDefault="00D15BD0" w:rsidP="00D15BD0">
          <w:pPr>
            <w:pStyle w:val="Header"/>
            <w:jc w:val="left"/>
          </w:pPr>
          <w:r>
            <w:t>#contact_city_state_zip#</w:t>
          </w:r>
        </w:p>
        <w:p w14:paraId="1C235D06" w14:textId="77777777" w:rsidR="00D15BD0" w:rsidRDefault="00D15BD0" w:rsidP="00D15BD0">
          <w:pPr>
            <w:pStyle w:val="Header"/>
            <w:jc w:val="left"/>
          </w:pPr>
          <w:r>
            <w:t>+32 (0) 123-456</w:t>
          </w:r>
        </w:p>
        <w:p w14:paraId="13B473F8" w14:textId="77777777" w:rsidR="00D15BD0" w:rsidRDefault="00D15BD0" w:rsidP="00D15BD0">
          <w:pPr>
            <w:pStyle w:val="Header"/>
            <w:jc w:val="left"/>
          </w:pPr>
          <w:r>
            <w:t>this.is.my@mail.com</w:t>
          </w:r>
        </w:p>
        <w:p w14:paraId="0CD19AD5" w14:textId="77777777"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14:paraId="501AC7B8" w14:textId="76A791DF" w:rsidR="00D15BD0" w:rsidRDefault="00D15BD0" w:rsidP="00783C2A">
          <w:pPr>
            <w:pStyle w:val="Header"/>
          </w:pPr>
        </w:p>
      </w:tc>
    </w:tr>
  </w:tbl>
  <w:p w14:paraId="1E4509ED" w14:textId="77777777" w:rsidR="00D15BD0" w:rsidRDefault="00D15BD0" w:rsidP="00783C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783C2A"/>
    <w:pPr>
      <w:keepNext/>
      <w:keepLines/>
      <w:pageBreakBefore/>
      <w:spacing w:before="432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before="432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3C2A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783C2A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enter" w:pos="4680"/>
        <w:tab w:val="right" w:pos="9360"/>
      </w:tabs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783C2A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2-07T09:11:13Z</dcterms:created>
  <dcterms:modified xsi:type="dcterms:W3CDTF">2021-02-07T09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